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EB05F" w14:textId="77777777" w:rsidR="009A2F2A" w:rsidRPr="006E0825" w:rsidRDefault="009A2F2A" w:rsidP="00D82B71">
      <w:pPr>
        <w:spacing w:after="0" w:line="240" w:lineRule="auto"/>
        <w:jc w:val="center"/>
        <w:rPr>
          <w:rStyle w:val="Wyrnieniedelikatne"/>
          <w:rFonts w:asciiTheme="majorHAnsi" w:hAnsiTheme="majorHAnsi" w:cstheme="majorHAnsi"/>
          <w:sz w:val="24"/>
          <w:szCs w:val="24"/>
        </w:rPr>
      </w:pPr>
    </w:p>
    <w:p w14:paraId="61BB5482" w14:textId="096E3E74" w:rsidR="00D82B71" w:rsidRPr="006E0825" w:rsidRDefault="00D82B71" w:rsidP="00D82B71">
      <w:pPr>
        <w:spacing w:after="0" w:line="240" w:lineRule="auto"/>
        <w:jc w:val="center"/>
        <w:rPr>
          <w:rFonts w:asciiTheme="majorHAnsi" w:hAnsiTheme="majorHAnsi" w:cstheme="majorHAnsi"/>
          <w:b/>
          <w:sz w:val="24"/>
          <w:szCs w:val="24"/>
          <w:u w:val="single"/>
          <w:lang w:val="pl-PL"/>
        </w:rPr>
      </w:pPr>
      <w:r w:rsidRPr="006E0825">
        <w:rPr>
          <w:rFonts w:asciiTheme="majorHAnsi" w:hAnsiTheme="majorHAnsi" w:cstheme="majorHAnsi"/>
          <w:b/>
          <w:sz w:val="24"/>
          <w:szCs w:val="24"/>
          <w:u w:val="single"/>
          <w:lang w:val="pl-PL"/>
        </w:rPr>
        <w:t>Formularz Parametrów Technicznych</w:t>
      </w:r>
    </w:p>
    <w:p w14:paraId="6AA5E221" w14:textId="77777777" w:rsidR="00D82B71" w:rsidRPr="006E0825" w:rsidRDefault="00D82B71" w:rsidP="00D82B71">
      <w:pPr>
        <w:spacing w:after="0" w:line="240" w:lineRule="auto"/>
        <w:jc w:val="center"/>
        <w:rPr>
          <w:rFonts w:asciiTheme="majorHAnsi" w:hAnsiTheme="majorHAnsi" w:cstheme="majorHAnsi"/>
          <w:b/>
          <w:sz w:val="24"/>
          <w:szCs w:val="24"/>
          <w:u w:val="single"/>
          <w:lang w:val="pl-PL"/>
        </w:rPr>
      </w:pPr>
    </w:p>
    <w:p w14:paraId="3A7D4335" w14:textId="7DAF2E9C" w:rsidR="00D82B71" w:rsidRPr="006E0825" w:rsidRDefault="006C263F" w:rsidP="00D82B7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  <w:lang w:val="pl-PL"/>
        </w:rPr>
      </w:pPr>
      <w:r w:rsidRPr="006E0825">
        <w:rPr>
          <w:rFonts w:asciiTheme="majorHAnsi" w:hAnsiTheme="majorHAnsi" w:cstheme="majorHAnsi"/>
          <w:b/>
          <w:sz w:val="24"/>
          <w:szCs w:val="24"/>
          <w:lang w:val="pl-PL"/>
        </w:rPr>
        <w:t>W konkursie pn.</w:t>
      </w:r>
      <w:r w:rsidRPr="006E0825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</w:t>
      </w:r>
      <w:r w:rsidR="00D82B71" w:rsidRPr="006E0825">
        <w:rPr>
          <w:rFonts w:asciiTheme="majorHAnsi" w:hAnsiTheme="majorHAnsi" w:cstheme="majorHAnsi"/>
          <w:b/>
          <w:sz w:val="24"/>
          <w:szCs w:val="24"/>
          <w:lang w:val="pl-PL" w:eastAsia="pl-PL"/>
        </w:rPr>
        <w:t>"</w:t>
      </w:r>
      <w:r w:rsidR="00725555" w:rsidRPr="006E0825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</w:t>
      </w:r>
      <w:r w:rsidR="00D82B71" w:rsidRPr="006E0825">
        <w:rPr>
          <w:rFonts w:asciiTheme="majorHAnsi" w:hAnsiTheme="majorHAnsi" w:cstheme="majorHAnsi"/>
          <w:b/>
          <w:sz w:val="24"/>
          <w:szCs w:val="24"/>
          <w:lang w:val="pl-PL" w:eastAsia="pl-PL"/>
        </w:rPr>
        <w:t>Dostawa</w:t>
      </w:r>
      <w:r w:rsidR="0040507E" w:rsidRPr="006E0825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ciąg  technologiczny do procesu dekontaminacji</w:t>
      </w:r>
      <w:r w:rsidR="00F3078F" w:rsidRPr="006E0825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</w:t>
      </w:r>
      <w:r w:rsidR="00652A81" w:rsidRPr="006E0825">
        <w:rPr>
          <w:rFonts w:asciiTheme="majorHAnsi" w:hAnsiTheme="majorHAnsi" w:cstheme="majorHAnsi"/>
          <w:b/>
          <w:sz w:val="24"/>
          <w:szCs w:val="24"/>
          <w:lang w:val="pl-PL" w:eastAsia="pl-PL"/>
        </w:rPr>
        <w:t>–</w:t>
      </w:r>
      <w:r w:rsidR="0040507E" w:rsidRPr="006E0825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</w:t>
      </w:r>
      <w:r w:rsidR="00652A81" w:rsidRPr="006E0825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zgrzewarka do pakietów  papier folia </w:t>
      </w:r>
      <w:r w:rsidR="00A10A5C" w:rsidRPr="006E0825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szt.1 </w:t>
      </w:r>
      <w:r w:rsidR="009B008B" w:rsidRPr="006E0825">
        <w:rPr>
          <w:rFonts w:asciiTheme="majorHAnsi" w:hAnsiTheme="majorHAnsi" w:cstheme="majorHAnsi"/>
          <w:b/>
          <w:sz w:val="24"/>
          <w:szCs w:val="24"/>
          <w:lang w:val="pl-PL" w:eastAsia="pl-PL"/>
        </w:rPr>
        <w:t>”</w:t>
      </w:r>
      <w:r w:rsidR="00F3078F" w:rsidRPr="006E0825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</w:t>
      </w:r>
      <w:r w:rsidRPr="006E0825">
        <w:rPr>
          <w:rFonts w:asciiTheme="majorHAnsi" w:hAnsiTheme="majorHAnsi" w:cstheme="majorHAnsi"/>
          <w:b/>
          <w:sz w:val="24"/>
          <w:szCs w:val="24"/>
          <w:lang w:val="pl-PL"/>
        </w:rPr>
        <w:t xml:space="preserve">dla Centralnego Szpitala Klinicznego UCK WUM, </w:t>
      </w:r>
      <w:r w:rsidRPr="006E0825">
        <w:rPr>
          <w:rFonts w:asciiTheme="majorHAnsi" w:hAnsiTheme="majorHAnsi" w:cstheme="majorHAnsi"/>
          <w:bCs/>
          <w:sz w:val="24"/>
          <w:szCs w:val="24"/>
          <w:lang w:val="pl-PL"/>
        </w:rPr>
        <w:t>oferujemy dostawę fabrycznie nowego urządzenia o parametrach wskazanych w poniższej tabeli wraz z  instalacją i instruktażem w zakresie obsługi, na warunkach określonych we Wzorze umowy.</w:t>
      </w:r>
    </w:p>
    <w:p w14:paraId="68ED42C8" w14:textId="77777777" w:rsidR="00D82B71" w:rsidRPr="006E0825" w:rsidRDefault="00D82B71" w:rsidP="00D82B7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  <w:lang w:val="pl-PL"/>
        </w:rPr>
      </w:pPr>
    </w:p>
    <w:tbl>
      <w:tblPr>
        <w:tblW w:w="9782" w:type="dxa"/>
        <w:tblInd w:w="-28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10"/>
        <w:gridCol w:w="4819"/>
        <w:gridCol w:w="1276"/>
        <w:gridCol w:w="1559"/>
        <w:gridCol w:w="1418"/>
      </w:tblGrid>
      <w:tr w:rsidR="009A2F2A" w:rsidRPr="006E0825" w14:paraId="02621700" w14:textId="77777777" w:rsidTr="00D178F5">
        <w:tc>
          <w:tcPr>
            <w:tcW w:w="9782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6CE7A" w14:textId="77777777" w:rsidR="009A2F2A" w:rsidRPr="006E0825" w:rsidRDefault="009A2F2A" w:rsidP="006C263F">
            <w:pPr>
              <w:spacing w:after="0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Producent (marka) …………………………………………………..…………………………(</w:t>
            </w:r>
            <w:r w:rsidRPr="006E0825"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  <w:t>Należy podać)</w:t>
            </w:r>
          </w:p>
          <w:p w14:paraId="38FC080B" w14:textId="77777777" w:rsidR="009A2F2A" w:rsidRPr="006E0825" w:rsidRDefault="009A2F2A" w:rsidP="006C263F">
            <w:pPr>
              <w:spacing w:after="0"/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 xml:space="preserve">Model ……………………………………………………………………………………………..… </w:t>
            </w:r>
            <w:r w:rsidRPr="006E0825"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  <w:t>(Należy podać)</w:t>
            </w:r>
          </w:p>
          <w:p w14:paraId="37CD7326" w14:textId="77777777" w:rsidR="009A2F2A" w:rsidRPr="006E0825" w:rsidRDefault="009A2F2A" w:rsidP="006C263F">
            <w:pPr>
              <w:spacing w:after="0"/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  <w:t>Kraj pochodzenia...…………………………………………….………………………………..</w:t>
            </w:r>
            <w:r w:rsidRPr="006E0825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(Należy podać)</w:t>
            </w:r>
          </w:p>
          <w:p w14:paraId="0DA4B28A" w14:textId="7F16BB7A" w:rsidR="009A2F2A" w:rsidRPr="006E0825" w:rsidRDefault="009A2F2A" w:rsidP="006C263F">
            <w:pPr>
              <w:spacing w:after="0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Urządzenie fabrycznie nowe  rok produkcji min. 202</w:t>
            </w:r>
            <w:r w:rsidR="00B65486" w:rsidRPr="006E0825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2</w:t>
            </w:r>
            <w:r w:rsidRPr="006E0825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………………………</w:t>
            </w:r>
            <w:r w:rsidR="00B65486" w:rsidRPr="006E0825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.</w:t>
            </w:r>
            <w:r w:rsidRPr="006E0825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.(</w:t>
            </w:r>
            <w:r w:rsidRPr="006E0825"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  <w:t>Należy podać)</w:t>
            </w:r>
          </w:p>
        </w:tc>
      </w:tr>
      <w:tr w:rsidR="009A2F2A" w:rsidRPr="006E0825" w14:paraId="13D89204" w14:textId="77777777" w:rsidTr="00122517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FE22F2" w14:textId="77777777" w:rsidR="009A2F2A" w:rsidRPr="006E0825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L.p.</w:t>
            </w: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8F702F" w14:textId="77777777" w:rsidR="009A2F2A" w:rsidRPr="006E0825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Opis parametru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CFA5D8" w14:textId="77777777" w:rsidR="009A2F2A" w:rsidRPr="006E0825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Parametry wymagane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1A4987" w14:textId="77777777" w:rsidR="009A2F2A" w:rsidRPr="006E0825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Parametry oferowane</w:t>
            </w:r>
          </w:p>
          <w:p w14:paraId="578395C3" w14:textId="77777777" w:rsidR="009A2F2A" w:rsidRPr="006E0825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Tak/Nie</w:t>
            </w:r>
          </w:p>
          <w:p w14:paraId="6E152BE2" w14:textId="1C9F0F6F" w:rsidR="009A2F2A" w:rsidRPr="006E0825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417955" w14:textId="77777777" w:rsidR="009A2F2A" w:rsidRPr="006E0825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Parametry oceniane</w:t>
            </w:r>
          </w:p>
        </w:tc>
      </w:tr>
      <w:tr w:rsidR="001F4ED6" w:rsidRPr="006E0825" w14:paraId="5F20304C" w14:textId="77777777" w:rsidTr="00122517">
        <w:trPr>
          <w:trHeight w:val="474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3A37D5" w14:textId="77777777" w:rsidR="001F4ED6" w:rsidRPr="006E0825" w:rsidRDefault="001F4ED6" w:rsidP="00652A81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7C93A4" w14:textId="344D3D40" w:rsidR="001F4ED6" w:rsidRPr="006E0825" w:rsidRDefault="001F4ED6" w:rsidP="00F135E4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</w:pPr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 xml:space="preserve">Zgrzewarka wyposażona w </w:t>
            </w:r>
            <w:r w:rsidR="00415368"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>panel/ekran</w:t>
            </w:r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 xml:space="preserve"> funkcyjny 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38A2F7" w14:textId="38BBF273" w:rsidR="001F4ED6" w:rsidRPr="006E0825" w:rsidRDefault="00F135E4" w:rsidP="00652A81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D0CAE8" w14:textId="77777777" w:rsidR="001F4ED6" w:rsidRPr="006E0825" w:rsidRDefault="001F4ED6" w:rsidP="00652A8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4CC57" w14:textId="77777777" w:rsidR="001F4ED6" w:rsidRPr="006E0825" w:rsidRDefault="001F4ED6" w:rsidP="00652A8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652A81" w:rsidRPr="006E0825" w14:paraId="3CAA3A61" w14:textId="77777777" w:rsidTr="00122517">
        <w:trPr>
          <w:trHeight w:val="630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0B671" w14:textId="77777777" w:rsidR="00652A81" w:rsidRPr="006E0825" w:rsidRDefault="00652A81" w:rsidP="00652A81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3E7DE" w14:textId="63F36210" w:rsidR="00652A81" w:rsidRPr="006E0825" w:rsidRDefault="001F4ED6" w:rsidP="00F135E4">
            <w:pPr>
              <w:pStyle w:val="Standard"/>
              <w:spacing w:after="0" w:line="240" w:lineRule="auto"/>
              <w:ind w:left="-57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 xml:space="preserve">Zgrzewarka wyposażona w licznik ilości wykonanych </w:t>
            </w:r>
            <w:proofErr w:type="spellStart"/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>zgrzewów</w:t>
            </w:r>
            <w:proofErr w:type="spellEnd"/>
            <w:r w:rsidR="00415368"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 xml:space="preserve"> i</w:t>
            </w:r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 xml:space="preserve"> czasu pracy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32E8D1" w14:textId="7C2E7810" w:rsidR="00652A81" w:rsidRPr="006E0825" w:rsidRDefault="00652A81" w:rsidP="00652A81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A8A79" w14:textId="675ACA40" w:rsidR="00652A81" w:rsidRPr="006E0825" w:rsidRDefault="00652A81" w:rsidP="00652A8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3EF0D7" w14:textId="77777777" w:rsidR="00652A81" w:rsidRPr="006E0825" w:rsidRDefault="00652A81" w:rsidP="00652A8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135E4" w:rsidRPr="006E0825" w14:paraId="38F8D9EA" w14:textId="77777777" w:rsidTr="00122517">
        <w:trPr>
          <w:trHeight w:val="334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3BF07" w14:textId="77777777" w:rsidR="00F135E4" w:rsidRPr="006E0825" w:rsidRDefault="00F135E4" w:rsidP="00652A81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A46661" w14:textId="019118BE" w:rsidR="00F135E4" w:rsidRPr="006E0825" w:rsidRDefault="00F135E4" w:rsidP="00F135E4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</w:pPr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>Funkcja zegara i kalendarza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F87460" w14:textId="77C22D12" w:rsidR="00F135E4" w:rsidRPr="006E0825" w:rsidRDefault="00415368" w:rsidP="00652A81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/NIE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95583F" w14:textId="77777777" w:rsidR="00F135E4" w:rsidRPr="006E0825" w:rsidRDefault="00F135E4" w:rsidP="00652A8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674CC3" w14:textId="36AD0FBD" w:rsidR="00F135E4" w:rsidRPr="006E0825" w:rsidRDefault="00415368" w:rsidP="0041536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 – 5 pkt.</w:t>
            </w: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br/>
              <w:t>Nie – 0 pkt.</w:t>
            </w:r>
          </w:p>
        </w:tc>
      </w:tr>
      <w:tr w:rsidR="00415368" w:rsidRPr="006E0825" w14:paraId="70CC64C4" w14:textId="77777777" w:rsidTr="00122517">
        <w:trPr>
          <w:trHeight w:val="498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69479" w14:textId="77777777" w:rsidR="00415368" w:rsidRPr="006E0825" w:rsidRDefault="00415368" w:rsidP="0041536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4A9CA8" w14:textId="3319A6E3" w:rsidR="00415368" w:rsidRPr="006E0825" w:rsidRDefault="00415368" w:rsidP="00415368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</w:pPr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>Szybkość zgrzewania regulowana w zakresie min. 5-12 m/min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68A370" w14:textId="6484CC20" w:rsidR="00415368" w:rsidRPr="006E0825" w:rsidRDefault="00415368" w:rsidP="0041536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52D853" w14:textId="77777777" w:rsidR="00415368" w:rsidRPr="006E0825" w:rsidRDefault="00415368" w:rsidP="0041536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1E3C8" w14:textId="77777777" w:rsidR="00415368" w:rsidRPr="006E0825" w:rsidRDefault="00415368" w:rsidP="0041536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415368" w:rsidRPr="006E0825" w14:paraId="08E8517D" w14:textId="77777777" w:rsidTr="00122517">
        <w:trPr>
          <w:trHeight w:val="520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7AFA41" w14:textId="77777777" w:rsidR="00415368" w:rsidRPr="006E0825" w:rsidRDefault="00415368" w:rsidP="0041536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F4484" w14:textId="4A5442FB" w:rsidR="00415368" w:rsidRPr="006E0825" w:rsidRDefault="00415368" w:rsidP="00415368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</w:pPr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>Zakres temperatury</w:t>
            </w:r>
            <w:r w:rsidR="00CF0B91"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 xml:space="preserve"> zgrzewania</w:t>
            </w:r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 xml:space="preserve"> regulowany w przedziale min. 50 -220° C</w:t>
            </w:r>
            <w:r w:rsidR="002E48BE"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>, tolerancja temp. - +/- 2%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543892" w14:textId="5597CB81" w:rsidR="00415368" w:rsidRPr="006E0825" w:rsidRDefault="00415368" w:rsidP="0041536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0B10DC" w14:textId="77777777" w:rsidR="00415368" w:rsidRPr="006E0825" w:rsidRDefault="00415368" w:rsidP="0041536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276E7" w14:textId="77777777" w:rsidR="00415368" w:rsidRPr="006E0825" w:rsidRDefault="00415368" w:rsidP="0041536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415368" w:rsidRPr="006E0825" w14:paraId="41A2032D" w14:textId="77777777" w:rsidTr="00122517">
        <w:trPr>
          <w:trHeight w:val="258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5C3F64" w14:textId="77777777" w:rsidR="00415368" w:rsidRPr="006E0825" w:rsidRDefault="00415368" w:rsidP="0041536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F893B5" w14:textId="28DDD91F" w:rsidR="00415368" w:rsidRPr="006E0825" w:rsidRDefault="002E48BE" w:rsidP="00415368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</w:pPr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>Wyświetlanie temperatu</w:t>
            </w:r>
            <w:bookmarkStart w:id="0" w:name="_GoBack"/>
            <w:bookmarkEnd w:id="0"/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>ry zgrzewania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738F4" w14:textId="3B66F293" w:rsidR="00415368" w:rsidRPr="006E0825" w:rsidRDefault="00415368" w:rsidP="0041536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60DD4E" w14:textId="77777777" w:rsidR="00415368" w:rsidRPr="006E0825" w:rsidRDefault="00415368" w:rsidP="0041536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6CC21" w14:textId="77777777" w:rsidR="00415368" w:rsidRPr="006E0825" w:rsidRDefault="00415368" w:rsidP="0041536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2E48BE" w:rsidRPr="006E0825" w14:paraId="0742CC71" w14:textId="77777777" w:rsidTr="00122517">
        <w:trPr>
          <w:trHeight w:val="630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42B881" w14:textId="77777777" w:rsidR="002E48BE" w:rsidRPr="006E0825" w:rsidRDefault="002E48BE" w:rsidP="0041536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ACF565" w14:textId="0AB823FF" w:rsidR="002E48BE" w:rsidRPr="006E0825" w:rsidRDefault="002E48BE" w:rsidP="00415368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</w:pPr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>Automatyczne zatrzymywanie napędu w przypadku</w:t>
            </w:r>
            <w:r w:rsidR="00BB073B"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 xml:space="preserve"> </w:t>
            </w:r>
            <w:r w:rsidR="00CF0B91"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 xml:space="preserve">przekroczenia zadanej temperatury </w:t>
            </w:r>
            <w:proofErr w:type="spellStart"/>
            <w:r w:rsidR="00CF0B91"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>zgrzewu</w:t>
            </w:r>
            <w:proofErr w:type="spellEnd"/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4F0266" w14:textId="2F942578" w:rsidR="002E48BE" w:rsidRPr="006E0825" w:rsidRDefault="00CF0B91" w:rsidP="0041536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1BF3AC" w14:textId="77777777" w:rsidR="002E48BE" w:rsidRPr="006E0825" w:rsidRDefault="002E48BE" w:rsidP="0041536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5FE78C" w14:textId="77777777" w:rsidR="002E48BE" w:rsidRPr="006E0825" w:rsidRDefault="002E48BE" w:rsidP="0041536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415368" w:rsidRPr="006E0825" w14:paraId="5587AEEF" w14:textId="77777777" w:rsidTr="00122517">
        <w:trPr>
          <w:trHeight w:val="327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5184BC" w14:textId="77777777" w:rsidR="00415368" w:rsidRPr="006E0825" w:rsidRDefault="00415368" w:rsidP="0041536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5DD979" w14:textId="2A89A1EE" w:rsidR="00415368" w:rsidRPr="006E0825" w:rsidRDefault="002E48BE" w:rsidP="00415368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</w:pPr>
            <w:proofErr w:type="spellStart"/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</w:rPr>
              <w:t>Szerokość</w:t>
            </w:r>
            <w:proofErr w:type="spellEnd"/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</w:rPr>
              <w:t>zgrzeiny</w:t>
            </w:r>
            <w:proofErr w:type="spellEnd"/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</w:rPr>
              <w:t xml:space="preserve"> - 12 mm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6CB1C4" w14:textId="7774BBA7" w:rsidR="00415368" w:rsidRPr="006E0825" w:rsidRDefault="00415368" w:rsidP="0041536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EC8D58" w14:textId="77777777" w:rsidR="00415368" w:rsidRPr="006E0825" w:rsidRDefault="00415368" w:rsidP="0041536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F76918" w14:textId="77777777" w:rsidR="00415368" w:rsidRPr="006E0825" w:rsidRDefault="00415368" w:rsidP="0041536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CF0B91" w:rsidRPr="006E0825" w14:paraId="101132C4" w14:textId="77777777" w:rsidTr="00122517">
        <w:trPr>
          <w:trHeight w:val="276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AFAB3E" w14:textId="77777777" w:rsidR="00CF0B91" w:rsidRPr="006E0825" w:rsidRDefault="00CF0B91" w:rsidP="00CF0B91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4947DC" w14:textId="0BEF0B3D" w:rsidR="00CF0B91" w:rsidRPr="006E0825" w:rsidRDefault="00CF0B91" w:rsidP="00CF0B91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</w:rPr>
            </w:pPr>
            <w:proofErr w:type="spellStart"/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</w:rPr>
              <w:t>Automatyczny</w:t>
            </w:r>
            <w:proofErr w:type="spellEnd"/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</w:rPr>
              <w:t xml:space="preserve"> start/stop </w:t>
            </w:r>
            <w:proofErr w:type="spellStart"/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</w:rPr>
              <w:t>napędu</w:t>
            </w:r>
            <w:proofErr w:type="spellEnd"/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690B3" w14:textId="257ABA55" w:rsidR="00CF0B91" w:rsidRPr="006E0825" w:rsidRDefault="00CF0B91" w:rsidP="00CF0B91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F9EB56" w14:textId="77777777" w:rsidR="00CF0B91" w:rsidRPr="006E0825" w:rsidRDefault="00CF0B91" w:rsidP="00CF0B9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60095" w14:textId="77777777" w:rsidR="00CF0B91" w:rsidRPr="006E0825" w:rsidRDefault="00CF0B91" w:rsidP="00CF0B9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CF0B91" w:rsidRPr="006E0825" w14:paraId="0D445465" w14:textId="77777777" w:rsidTr="00122517">
        <w:trPr>
          <w:trHeight w:val="279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E5F8D" w14:textId="77777777" w:rsidR="00CF0B91" w:rsidRPr="006E0825" w:rsidRDefault="00CF0B91" w:rsidP="00CF0B91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148D32" w14:textId="4267A238" w:rsidR="00CF0B91" w:rsidRPr="006E0825" w:rsidRDefault="00CF0B91" w:rsidP="00CF0B91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</w:rPr>
            </w:pPr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</w:rPr>
              <w:t xml:space="preserve">System </w:t>
            </w:r>
            <w:proofErr w:type="spellStart"/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</w:rPr>
              <w:t>napędu</w:t>
            </w:r>
            <w:proofErr w:type="spellEnd"/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</w:rPr>
              <w:t>rolkowy</w:t>
            </w:r>
            <w:proofErr w:type="spellEnd"/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79A36F" w14:textId="704B0B58" w:rsidR="00CF0B91" w:rsidRPr="006E0825" w:rsidRDefault="00CF0B91" w:rsidP="00CF0B91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7FC54B" w14:textId="77777777" w:rsidR="00CF0B91" w:rsidRPr="006E0825" w:rsidRDefault="00CF0B91" w:rsidP="00CF0B9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C0C4A2" w14:textId="77777777" w:rsidR="00CF0B91" w:rsidRPr="006E0825" w:rsidRDefault="00CF0B91" w:rsidP="00CF0B9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CF0B91" w:rsidRPr="006E0825" w14:paraId="4FE6DA6F" w14:textId="77777777" w:rsidTr="00122517">
        <w:trPr>
          <w:trHeight w:val="630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4A620" w14:textId="77777777" w:rsidR="00CF0B91" w:rsidRPr="006E0825" w:rsidRDefault="00CF0B91" w:rsidP="00CF0B91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45DFAF" w14:textId="651AC3D7" w:rsidR="00CF0B91" w:rsidRPr="006E0825" w:rsidRDefault="00CF0B91" w:rsidP="00CF0B91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</w:pPr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>Funkcja automatycznego przełączania się w tryb czuwania, regulacja czasu</w:t>
            </w:r>
            <w:r w:rsidR="00A5236C"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 xml:space="preserve"> do</w:t>
            </w:r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 xml:space="preserve"> wyłączania w zakres od 1- 60 minut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A3100C" w14:textId="3EA289C5" w:rsidR="00CF0B91" w:rsidRPr="006E0825" w:rsidRDefault="008A1716" w:rsidP="00CF0B91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B5D2D" w14:textId="77777777" w:rsidR="00CF0B91" w:rsidRPr="006E0825" w:rsidRDefault="00CF0B91" w:rsidP="00CF0B9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223F65" w14:textId="77777777" w:rsidR="00CF0B91" w:rsidRPr="006E0825" w:rsidRDefault="00CF0B91" w:rsidP="00CF0B9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CF0B91" w:rsidRPr="006E0825" w14:paraId="75207EDE" w14:textId="77777777" w:rsidTr="00122517">
        <w:trPr>
          <w:trHeight w:val="630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7F496" w14:textId="77777777" w:rsidR="00CF0B91" w:rsidRPr="006E0825" w:rsidRDefault="00CF0B91" w:rsidP="00CF0B91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2EDC15" w14:textId="51DB9498" w:rsidR="00CF0B91" w:rsidRPr="006E0825" w:rsidRDefault="00D1769C" w:rsidP="00CF0B91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</w:pPr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 xml:space="preserve">Wbudowany program do przeprowadzania testu poprawności </w:t>
            </w:r>
            <w:proofErr w:type="spellStart"/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>zgrzewu</w:t>
            </w:r>
            <w:proofErr w:type="spellEnd"/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DF74E" w14:textId="59EE78E6" w:rsidR="00CF0B91" w:rsidRPr="006E0825" w:rsidRDefault="00F3599C" w:rsidP="00CF0B91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  <w:r w:rsidR="00A5236C"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/NIE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C557E9" w14:textId="77777777" w:rsidR="00CF0B91" w:rsidRPr="006E0825" w:rsidRDefault="00CF0B91" w:rsidP="00CF0B9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A40B1" w14:textId="1987082B" w:rsidR="00CF0B91" w:rsidRPr="006E0825" w:rsidRDefault="00A5236C" w:rsidP="00A5236C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 – 5 pkt.</w:t>
            </w: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br/>
              <w:t>Nie – 0 pkt.</w:t>
            </w:r>
          </w:p>
        </w:tc>
      </w:tr>
      <w:tr w:rsidR="00A5236C" w:rsidRPr="006E0825" w14:paraId="222733A1" w14:textId="77777777" w:rsidTr="00122517">
        <w:trPr>
          <w:trHeight w:val="518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D120A" w14:textId="77777777" w:rsidR="00A5236C" w:rsidRPr="006E0825" w:rsidRDefault="00A5236C" w:rsidP="00A5236C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79BF5C" w14:textId="3FF682C4" w:rsidR="00A5236C" w:rsidRPr="006E0825" w:rsidRDefault="00A5236C" w:rsidP="00A5236C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</w:pPr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 xml:space="preserve">Monitorowana </w:t>
            </w:r>
            <w:proofErr w:type="spellStart"/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>temperatuta</w:t>
            </w:r>
            <w:proofErr w:type="spellEnd"/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 xml:space="preserve"> zgrzewania i siła nacisku rolki 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AEE8F7" w14:textId="57EF3246" w:rsidR="00A5236C" w:rsidRPr="006E0825" w:rsidRDefault="00A5236C" w:rsidP="00A5236C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2C1C94" w14:textId="77777777" w:rsidR="00A5236C" w:rsidRPr="006E0825" w:rsidRDefault="00A5236C" w:rsidP="00A5236C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1333C" w14:textId="77777777" w:rsidR="00A5236C" w:rsidRPr="006E0825" w:rsidRDefault="00A5236C" w:rsidP="00A5236C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A5236C" w:rsidRPr="006E0825" w14:paraId="1C642335" w14:textId="77777777" w:rsidTr="00122517">
        <w:trPr>
          <w:trHeight w:val="540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6050E0" w14:textId="77777777" w:rsidR="00A5236C" w:rsidRPr="006E0825" w:rsidRDefault="00A5236C" w:rsidP="00A5236C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0B7F8F" w14:textId="49FABEE7" w:rsidR="00A5236C" w:rsidRPr="006E0825" w:rsidRDefault="00A5236C" w:rsidP="00A5236C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</w:pPr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>Walidowany proces zgrzewania zgodnie z obowiązującymi normami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29773A" w14:textId="7BA4DF40" w:rsidR="00A5236C" w:rsidRPr="006E0825" w:rsidRDefault="00A5236C" w:rsidP="00A5236C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FC396" w14:textId="77777777" w:rsidR="00A5236C" w:rsidRPr="006E0825" w:rsidRDefault="00A5236C" w:rsidP="00A5236C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8F3152" w14:textId="77777777" w:rsidR="00A5236C" w:rsidRPr="006E0825" w:rsidRDefault="00A5236C" w:rsidP="00A5236C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A1716" w:rsidRPr="006E0825" w14:paraId="5DBD4B07" w14:textId="77777777" w:rsidTr="00122517">
        <w:trPr>
          <w:trHeight w:val="406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2FD6B8" w14:textId="77777777" w:rsidR="008A1716" w:rsidRPr="006E0825" w:rsidRDefault="008A1716" w:rsidP="008A1716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4D21D7" w14:textId="0CB6F9D7" w:rsidR="008A1716" w:rsidRPr="006E0825" w:rsidRDefault="008A1716" w:rsidP="008A1716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 xml:space="preserve">Drukarka wbudowana  z automatycznym wydrukiem procesu </w:t>
            </w:r>
            <w:proofErr w:type="spellStart"/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zgrzewu</w:t>
            </w:r>
            <w:proofErr w:type="spellEnd"/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181C81" w14:textId="4A35AB44" w:rsidR="008A1716" w:rsidRPr="006E0825" w:rsidRDefault="008A1716" w:rsidP="008A1716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0A742E" w14:textId="77777777" w:rsidR="008A1716" w:rsidRPr="006E0825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17D117" w14:textId="77777777" w:rsidR="008A1716" w:rsidRPr="006E0825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A1716" w:rsidRPr="006E0825" w14:paraId="48D6DCBB" w14:textId="77777777" w:rsidTr="00122517">
        <w:trPr>
          <w:trHeight w:val="427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34603" w14:textId="77777777" w:rsidR="008A1716" w:rsidRPr="006E0825" w:rsidRDefault="008A1716" w:rsidP="008A1716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19E75" w14:textId="2E05E119" w:rsidR="008A1716" w:rsidRPr="006E0825" w:rsidRDefault="00B05360" w:rsidP="008A1716">
            <w:pPr>
              <w:pStyle w:val="Standard"/>
              <w:spacing w:after="0" w:line="240" w:lineRule="auto"/>
              <w:ind w:left="-57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color w:val="000000"/>
                <w:sz w:val="24"/>
                <w:szCs w:val="24"/>
                <w:lang w:val="pl-PL"/>
              </w:rPr>
              <w:t>Obudowa ze stali kwasoodpornej lub ze stali lakierowanej proszkowo.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8BF46" w14:textId="07F83D07" w:rsidR="008A1716" w:rsidRPr="006E0825" w:rsidRDefault="008A1716" w:rsidP="008A1716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1ED949" w14:textId="77777777" w:rsidR="008A1716" w:rsidRPr="006E0825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2C546" w14:textId="77777777" w:rsidR="008A1716" w:rsidRPr="006E0825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A1716" w:rsidRPr="006E0825" w14:paraId="0B861E60" w14:textId="77777777" w:rsidTr="00122517">
        <w:trPr>
          <w:trHeight w:val="278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511CE" w14:textId="77777777" w:rsidR="008A1716" w:rsidRPr="006E0825" w:rsidRDefault="008A1716" w:rsidP="008A1716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48DA35" w14:textId="1A1AD17A" w:rsidR="008A1716" w:rsidRPr="006E0825" w:rsidRDefault="00F23336" w:rsidP="008A1716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</w:pPr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>Zasilanie elektryczne -230V; 50Hz; max.500 W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E8234E" w14:textId="5949E98B" w:rsidR="008A1716" w:rsidRPr="006E0825" w:rsidRDefault="008A1716" w:rsidP="008A1716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F5182" w14:textId="77777777" w:rsidR="008A1716" w:rsidRPr="006E0825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6D0D3" w14:textId="77777777" w:rsidR="008A1716" w:rsidRPr="006E0825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A1716" w:rsidRPr="006E0825" w14:paraId="4BB5DD88" w14:textId="77777777" w:rsidTr="00122517">
        <w:trPr>
          <w:trHeight w:val="630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66D454" w14:textId="77777777" w:rsidR="008A1716" w:rsidRPr="006E0825" w:rsidRDefault="008A1716" w:rsidP="008A1716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C6F2F" w14:textId="767F75C9" w:rsidR="008A1716" w:rsidRPr="006E0825" w:rsidRDefault="008A1716" w:rsidP="008A1716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</w:pPr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>Wymiary zewnętrzne – max. 560 x 260 x 150 mm (</w:t>
            </w:r>
            <w:proofErr w:type="spellStart"/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>dxsxw</w:t>
            </w:r>
            <w:proofErr w:type="spellEnd"/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>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7241A8" w14:textId="03915596" w:rsidR="008A1716" w:rsidRPr="006E0825" w:rsidRDefault="008A1716" w:rsidP="008A1716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D8CDE" w14:textId="77777777" w:rsidR="008A1716" w:rsidRPr="006E0825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1FB62" w14:textId="77777777" w:rsidR="008A1716" w:rsidRPr="006E0825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A1716" w:rsidRPr="006E0825" w14:paraId="5C83CA93" w14:textId="77777777" w:rsidTr="00122517">
        <w:trPr>
          <w:trHeight w:val="425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35745A" w14:textId="77777777" w:rsidR="008A1716" w:rsidRPr="006E0825" w:rsidRDefault="008A1716" w:rsidP="008A1716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BD4E7A" w14:textId="0DAF3E5C" w:rsidR="008A1716" w:rsidRPr="006E0825" w:rsidRDefault="008A1716" w:rsidP="008A1716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</w:pPr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 xml:space="preserve">Waga max. </w:t>
            </w:r>
            <w:r w:rsidR="008E1FC9"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>16</w:t>
            </w:r>
            <w:r w:rsidR="00122517"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 xml:space="preserve"> </w:t>
            </w:r>
            <w:r w:rsidRPr="006E0825"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  <w:t>kg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78777C" w14:textId="798D1808" w:rsidR="008A1716" w:rsidRPr="006E0825" w:rsidRDefault="008A1716" w:rsidP="008A1716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8CAFBB" w14:textId="77777777" w:rsidR="008A1716" w:rsidRPr="006E0825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3E710D" w14:textId="77777777" w:rsidR="008A1716" w:rsidRPr="006E0825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A1716" w:rsidRPr="006E0825" w14:paraId="6EF060C9" w14:textId="77777777" w:rsidTr="00122517">
        <w:trPr>
          <w:trHeight w:val="283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2E4058" w14:textId="77777777" w:rsidR="008A1716" w:rsidRPr="006E0825" w:rsidRDefault="008A1716" w:rsidP="008A1716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75CEA" w14:textId="7D503BA5" w:rsidR="008A1716" w:rsidRPr="006E0825" w:rsidRDefault="008A1716" w:rsidP="008A1716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4"/>
                <w:szCs w:val="24"/>
                <w:lang w:val="pl-PL"/>
              </w:rPr>
            </w:pPr>
            <w:r w:rsidRPr="006E0825">
              <w:rPr>
                <w:rFonts w:asciiTheme="majorHAnsi" w:eastAsiaTheme="minorHAnsi" w:hAnsiTheme="majorHAnsi" w:cstheme="majorHAnsi"/>
                <w:iCs/>
                <w:color w:val="000000"/>
                <w:sz w:val="24"/>
                <w:szCs w:val="24"/>
                <w:lang w:val="pl-PL"/>
              </w:rPr>
              <w:t>Zgrzewarka przeznaczona do dużych obciążeń pracy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645AE5" w14:textId="55B7377A" w:rsidR="008A1716" w:rsidRPr="006E0825" w:rsidRDefault="008A1716" w:rsidP="008A1716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FFCD85" w14:textId="77777777" w:rsidR="008A1716" w:rsidRPr="006E0825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7C4859" w14:textId="77777777" w:rsidR="008A1716" w:rsidRPr="006E0825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A1716" w:rsidRPr="006E0825" w14:paraId="5C0A7101" w14:textId="77777777" w:rsidTr="00122517">
        <w:trPr>
          <w:trHeight w:val="275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D3A08" w14:textId="77777777" w:rsidR="008A1716" w:rsidRPr="006E0825" w:rsidRDefault="008A1716" w:rsidP="008A1716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C80438" w14:textId="179E2AF4" w:rsidR="008A1716" w:rsidRPr="006E0825" w:rsidRDefault="008A1716" w:rsidP="008A1716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iCs/>
                <w:color w:val="000000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Akcesoria do urządzenia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56C4D6" w14:textId="70D839EE" w:rsidR="008A1716" w:rsidRPr="006E0825" w:rsidRDefault="008A1716" w:rsidP="008A1716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CA468C" w14:textId="77777777" w:rsidR="008A1716" w:rsidRPr="006E0825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01258E" w14:textId="77777777" w:rsidR="008A1716" w:rsidRPr="006E0825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A1716" w:rsidRPr="006E0825" w14:paraId="7EE50039" w14:textId="77777777" w:rsidTr="00122517">
        <w:trPr>
          <w:trHeight w:val="263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4F988" w14:textId="77777777" w:rsidR="008A1716" w:rsidRPr="006E0825" w:rsidRDefault="008A1716" w:rsidP="008A1716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95C958" w14:textId="7E41B2A2" w:rsidR="008A1716" w:rsidRPr="006E0825" w:rsidRDefault="008A1716" w:rsidP="008A1716">
            <w:pPr>
              <w:pStyle w:val="Standard"/>
              <w:spacing w:after="0" w:line="240" w:lineRule="auto"/>
              <w:ind w:left="-57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Stolik rolkowy do zgrzewarek rotacyjnych szt.1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A2762" w14:textId="32334DE8" w:rsidR="008A1716" w:rsidRPr="006E0825" w:rsidRDefault="008A1716" w:rsidP="008A1716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5C273" w14:textId="77777777" w:rsidR="008A1716" w:rsidRPr="006E0825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1AC8A" w14:textId="77777777" w:rsidR="008A1716" w:rsidRPr="006E0825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A1716" w:rsidRPr="006E0825" w14:paraId="213B9A57" w14:textId="77777777" w:rsidTr="00122517">
        <w:trPr>
          <w:trHeight w:val="630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2C176" w14:textId="77777777" w:rsidR="008A1716" w:rsidRPr="006E0825" w:rsidRDefault="008A1716" w:rsidP="008A1716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4949F" w14:textId="362FB700" w:rsidR="008A1716" w:rsidRPr="006E0825" w:rsidRDefault="008A1716" w:rsidP="008A1716">
            <w:pPr>
              <w:pStyle w:val="Standard"/>
              <w:spacing w:after="0" w:line="240" w:lineRule="auto"/>
              <w:ind w:left="-57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Wymiary zewnętrzne –</w:t>
            </w:r>
            <w:r w:rsidR="00122517" w:rsidRPr="006E0825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 max.</w:t>
            </w:r>
            <w:r w:rsidRPr="006E0825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 8</w:t>
            </w:r>
            <w:r w:rsidR="00122517" w:rsidRPr="006E0825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50</w:t>
            </w:r>
            <w:r w:rsidRPr="006E0825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 x </w:t>
            </w:r>
            <w:r w:rsidR="00122517" w:rsidRPr="006E0825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300</w:t>
            </w:r>
            <w:r w:rsidRPr="006E0825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x 60 mm (</w:t>
            </w:r>
            <w:proofErr w:type="spellStart"/>
            <w:r w:rsidRPr="006E0825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dxsxw</w:t>
            </w:r>
            <w:proofErr w:type="spellEnd"/>
            <w:r w:rsidRPr="006E0825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167FE9" w14:textId="15785A55" w:rsidR="008A1716" w:rsidRPr="006E0825" w:rsidRDefault="008A1716" w:rsidP="008A1716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35F9EA" w14:textId="77777777" w:rsidR="008A1716" w:rsidRPr="006E0825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C171E8" w14:textId="77777777" w:rsidR="008A1716" w:rsidRPr="006E0825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A1716" w:rsidRPr="006E0825" w14:paraId="1EA9B839" w14:textId="77777777" w:rsidTr="00122517">
        <w:trPr>
          <w:trHeight w:val="474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CAC4C4" w14:textId="77777777" w:rsidR="008A1716" w:rsidRPr="006E0825" w:rsidRDefault="008A1716" w:rsidP="008A1716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EB5391" w14:textId="147DCC9A" w:rsidR="008A1716" w:rsidRPr="006E0825" w:rsidRDefault="008A1716" w:rsidP="008A1716">
            <w:pPr>
              <w:pStyle w:val="Standard"/>
              <w:spacing w:after="0" w:line="240" w:lineRule="auto"/>
              <w:ind w:left="-57"/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Wykonanie – rama aluminiowa</w:t>
            </w:r>
            <w:r w:rsidR="00122517" w:rsidRPr="006E0825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/ stal nierdzewna</w:t>
            </w:r>
            <w:r w:rsidRPr="006E0825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, rolki z tworzywa sztucznego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F1BCA4" w14:textId="452E310A" w:rsidR="008A1716" w:rsidRPr="006E0825" w:rsidRDefault="008A1716" w:rsidP="008A1716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6E0825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EA6AE" w14:textId="77777777" w:rsidR="008A1716" w:rsidRPr="006E0825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D6FE0" w14:textId="77777777" w:rsidR="008A1716" w:rsidRPr="006E0825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</w:tbl>
    <w:p w14:paraId="2D5A8B65" w14:textId="44906B7C" w:rsidR="008B71C5" w:rsidRPr="006E0825" w:rsidRDefault="001A2BF1" w:rsidP="00EB4F86">
      <w:pPr>
        <w:widowControl/>
        <w:suppressAutoHyphens w:val="0"/>
        <w:autoSpaceDE w:val="0"/>
        <w:autoSpaceDN/>
        <w:spacing w:after="120" w:line="240" w:lineRule="auto"/>
        <w:rPr>
          <w:rFonts w:asciiTheme="majorHAnsi" w:hAnsiTheme="majorHAnsi" w:cstheme="majorHAnsi"/>
          <w:sz w:val="24"/>
          <w:szCs w:val="24"/>
          <w:lang w:val="pl-PL"/>
        </w:rPr>
      </w:pPr>
      <w:proofErr w:type="spellStart"/>
      <w:r w:rsidRPr="006E0825">
        <w:rPr>
          <w:rFonts w:asciiTheme="majorHAnsi" w:hAnsiTheme="majorHAnsi" w:cstheme="majorHAnsi"/>
          <w:sz w:val="24"/>
          <w:szCs w:val="24"/>
          <w:lang w:val="pl-PL"/>
        </w:rPr>
        <w:t>j.g</w:t>
      </w:r>
      <w:proofErr w:type="spellEnd"/>
      <w:r w:rsidR="00873D8C" w:rsidRPr="006E0825">
        <w:rPr>
          <w:rFonts w:asciiTheme="majorHAnsi" w:hAnsiTheme="majorHAnsi" w:cstheme="majorHAnsi"/>
          <w:sz w:val="24"/>
          <w:szCs w:val="24"/>
          <w:lang w:val="pl-PL"/>
        </w:rPr>
        <w:t xml:space="preserve"> </w:t>
      </w:r>
      <w:r w:rsidR="001339A4" w:rsidRPr="006E0825">
        <w:rPr>
          <w:rFonts w:asciiTheme="majorHAnsi" w:hAnsiTheme="majorHAnsi" w:cstheme="majorHAnsi"/>
          <w:sz w:val="24"/>
          <w:szCs w:val="24"/>
          <w:lang w:val="pl-PL"/>
        </w:rPr>
        <w:t xml:space="preserve"> </w:t>
      </w:r>
      <w:r w:rsidR="009957F0" w:rsidRPr="006E0825">
        <w:rPr>
          <w:rFonts w:asciiTheme="majorHAnsi" w:hAnsiTheme="majorHAnsi" w:cstheme="majorHAnsi"/>
          <w:sz w:val="24"/>
          <w:szCs w:val="24"/>
          <w:lang w:val="pl-PL"/>
        </w:rPr>
        <w:t>05</w:t>
      </w:r>
      <w:r w:rsidR="001339A4" w:rsidRPr="006E0825">
        <w:rPr>
          <w:rFonts w:asciiTheme="majorHAnsi" w:hAnsiTheme="majorHAnsi" w:cstheme="majorHAnsi"/>
          <w:sz w:val="24"/>
          <w:szCs w:val="24"/>
          <w:lang w:val="pl-PL"/>
        </w:rPr>
        <w:t>.0</w:t>
      </w:r>
      <w:r w:rsidR="009957F0" w:rsidRPr="006E0825">
        <w:rPr>
          <w:rFonts w:asciiTheme="majorHAnsi" w:hAnsiTheme="majorHAnsi" w:cstheme="majorHAnsi"/>
          <w:sz w:val="24"/>
          <w:szCs w:val="24"/>
          <w:lang w:val="pl-PL"/>
        </w:rPr>
        <w:t>9</w:t>
      </w:r>
      <w:r w:rsidR="00873D8C" w:rsidRPr="006E0825">
        <w:rPr>
          <w:rFonts w:asciiTheme="majorHAnsi" w:hAnsiTheme="majorHAnsi" w:cstheme="majorHAnsi"/>
          <w:sz w:val="24"/>
          <w:szCs w:val="24"/>
          <w:lang w:val="pl-PL"/>
        </w:rPr>
        <w:t>.2022.</w:t>
      </w:r>
    </w:p>
    <w:sectPr w:rsidR="008B71C5" w:rsidRPr="006E082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4E8D13" w14:textId="77777777" w:rsidR="003D02E3" w:rsidRDefault="003D02E3" w:rsidP="00F352D5">
      <w:pPr>
        <w:spacing w:after="0" w:line="240" w:lineRule="auto"/>
      </w:pPr>
      <w:r>
        <w:separator/>
      </w:r>
    </w:p>
  </w:endnote>
  <w:endnote w:type="continuationSeparator" w:id="0">
    <w:p w14:paraId="17A11798" w14:textId="77777777" w:rsidR="003D02E3" w:rsidRDefault="003D02E3" w:rsidP="00F35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C65FAF" w14:textId="77777777" w:rsidR="00586BD7" w:rsidRDefault="00586BD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07EE9" w14:textId="77777777" w:rsidR="00586BD7" w:rsidRDefault="00586BD7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EAFE33" w14:textId="77777777" w:rsidR="00586BD7" w:rsidRDefault="00586BD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6669C1" w14:textId="77777777" w:rsidR="003D02E3" w:rsidRDefault="003D02E3" w:rsidP="00F352D5">
      <w:pPr>
        <w:spacing w:after="0" w:line="240" w:lineRule="auto"/>
      </w:pPr>
      <w:r>
        <w:separator/>
      </w:r>
    </w:p>
  </w:footnote>
  <w:footnote w:type="continuationSeparator" w:id="0">
    <w:p w14:paraId="2B5B91E5" w14:textId="77777777" w:rsidR="003D02E3" w:rsidRDefault="003D02E3" w:rsidP="00F352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1743F" w14:textId="77777777" w:rsidR="00586BD7" w:rsidRDefault="00586BD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854C6F" w14:textId="4B5B0984" w:rsidR="003D02E3" w:rsidRPr="00F50FDC" w:rsidRDefault="003D02E3" w:rsidP="006C263F">
    <w:pPr>
      <w:pStyle w:val="Nagwek"/>
      <w:jc w:val="right"/>
      <w:rPr>
        <w:rFonts w:ascii="Calibri Light" w:hAnsi="Calibri Light" w:cs="Calibri Light"/>
      </w:rPr>
    </w:pPr>
    <w:r w:rsidRPr="00F50FDC">
      <w:rPr>
        <w:rFonts w:ascii="Calibri Light" w:hAnsi="Calibri Light" w:cs="Calibri Light"/>
      </w:rPr>
      <w:t>DAM.230.00</w:t>
    </w:r>
    <w:r w:rsidR="00586BD7">
      <w:rPr>
        <w:rFonts w:ascii="Calibri Light" w:hAnsi="Calibri Light" w:cs="Calibri Light"/>
      </w:rPr>
      <w:t>77</w:t>
    </w:r>
    <w:r w:rsidRPr="00F50FDC">
      <w:rPr>
        <w:rFonts w:ascii="Calibri Light" w:hAnsi="Calibri Light" w:cs="Calibri Light"/>
      </w:rPr>
      <w:t>.2022.CSK</w:t>
    </w:r>
    <w:r w:rsidRPr="00F50FDC">
      <w:rPr>
        <w:rFonts w:ascii="Calibri Light" w:hAnsi="Calibri Light" w:cs="Calibri Light"/>
      </w:rPr>
      <w:tab/>
    </w:r>
    <w:r w:rsidRPr="00F50FDC">
      <w:rPr>
        <w:rFonts w:ascii="Calibri Light" w:hAnsi="Calibri Light" w:cs="Calibri Light"/>
      </w:rPr>
      <w:tab/>
    </w:r>
    <w:proofErr w:type="spellStart"/>
    <w:r w:rsidRPr="00F50FDC">
      <w:rPr>
        <w:rFonts w:ascii="Calibri Light" w:hAnsi="Calibri Light" w:cs="Calibri Light"/>
      </w:rPr>
      <w:t>Załącznik</w:t>
    </w:r>
    <w:proofErr w:type="spellEnd"/>
    <w:r w:rsidRPr="00F50FDC">
      <w:rPr>
        <w:rFonts w:ascii="Calibri Light" w:hAnsi="Calibri Light" w:cs="Calibri Light"/>
      </w:rPr>
      <w:t xml:space="preserve"> nr</w:t>
    </w:r>
    <w:r w:rsidR="00994917">
      <w:rPr>
        <w:rFonts w:ascii="Calibri Light" w:hAnsi="Calibri Light" w:cs="Calibri Light"/>
      </w:rPr>
      <w:t xml:space="preserve"> 1.3</w:t>
    </w:r>
  </w:p>
  <w:p w14:paraId="73779F35" w14:textId="77777777" w:rsidR="003D02E3" w:rsidRDefault="003D02E3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0A9E1" w14:textId="77777777" w:rsidR="00586BD7" w:rsidRDefault="00586BD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35559"/>
    <w:multiLevelType w:val="multilevel"/>
    <w:tmpl w:val="0D0AA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5D86726"/>
    <w:multiLevelType w:val="multilevel"/>
    <w:tmpl w:val="BC1E5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C4732AA"/>
    <w:multiLevelType w:val="hybridMultilevel"/>
    <w:tmpl w:val="D06C5F4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4C321C"/>
    <w:multiLevelType w:val="hybridMultilevel"/>
    <w:tmpl w:val="D5F4A14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C1AE4"/>
    <w:multiLevelType w:val="hybridMultilevel"/>
    <w:tmpl w:val="FB4AD8C4"/>
    <w:lvl w:ilvl="0" w:tplc="6C3E175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0109E2"/>
    <w:multiLevelType w:val="multilevel"/>
    <w:tmpl w:val="C12E8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98878A0"/>
    <w:multiLevelType w:val="hybridMultilevel"/>
    <w:tmpl w:val="AC5CB37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2C09ED"/>
    <w:multiLevelType w:val="hybridMultilevel"/>
    <w:tmpl w:val="DEEA715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09786E"/>
    <w:multiLevelType w:val="hybridMultilevel"/>
    <w:tmpl w:val="F9ACEA2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822E6D"/>
    <w:multiLevelType w:val="hybridMultilevel"/>
    <w:tmpl w:val="9B3E0864"/>
    <w:lvl w:ilvl="0" w:tplc="0415000F">
      <w:start w:val="1"/>
      <w:numFmt w:val="decimal"/>
      <w:lvlText w:val="%1."/>
      <w:lvlJc w:val="left"/>
      <w:pPr>
        <w:ind w:left="0" w:hanging="360"/>
      </w:p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0415000F" w:tentative="1">
      <w:start w:val="1"/>
      <w:numFmt w:val="decimal"/>
      <w:lvlText w:val="%7."/>
      <w:lvlJc w:val="left"/>
      <w:pPr>
        <w:ind w:left="4320" w:hanging="360"/>
      </w:p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0" w15:restartNumberingAfterBreak="0">
    <w:nsid w:val="42951E43"/>
    <w:multiLevelType w:val="hybridMultilevel"/>
    <w:tmpl w:val="3EA6DA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B0513"/>
    <w:multiLevelType w:val="hybridMultilevel"/>
    <w:tmpl w:val="20B4238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2CB7A75"/>
    <w:multiLevelType w:val="multilevel"/>
    <w:tmpl w:val="FE303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7C74E5B"/>
    <w:multiLevelType w:val="multilevel"/>
    <w:tmpl w:val="8CF2A7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2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9"/>
  </w:num>
  <w:num w:numId="7">
    <w:abstractNumId w:val="2"/>
  </w:num>
  <w:num w:numId="8">
    <w:abstractNumId w:val="6"/>
  </w:num>
  <w:num w:numId="9">
    <w:abstractNumId w:val="13"/>
  </w:num>
  <w:num w:numId="10">
    <w:abstractNumId w:val="5"/>
  </w:num>
  <w:num w:numId="11">
    <w:abstractNumId w:val="0"/>
  </w:num>
  <w:num w:numId="12">
    <w:abstractNumId w:val="4"/>
  </w:num>
  <w:num w:numId="13">
    <w:abstractNumId w:val="3"/>
  </w:num>
  <w:num w:numId="14">
    <w:abstractNumId w:val="11"/>
  </w:num>
  <w:num w:numId="15">
    <w:abstractNumId w:val="7"/>
  </w:num>
  <w:num w:numId="16">
    <w:abstractNumId w:val="8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TWxMDc1NzY2MjRR0lEKTi0uzszPAykwrgUAwSb9yCwAAAA="/>
  </w:docVars>
  <w:rsids>
    <w:rsidRoot w:val="008B71C5"/>
    <w:rsid w:val="00006726"/>
    <w:rsid w:val="00012129"/>
    <w:rsid w:val="000124FA"/>
    <w:rsid w:val="00013FC2"/>
    <w:rsid w:val="000173B5"/>
    <w:rsid w:val="0002347F"/>
    <w:rsid w:val="00032C14"/>
    <w:rsid w:val="0003672A"/>
    <w:rsid w:val="0004001E"/>
    <w:rsid w:val="0005023B"/>
    <w:rsid w:val="000573A2"/>
    <w:rsid w:val="00061E2F"/>
    <w:rsid w:val="00062BC6"/>
    <w:rsid w:val="00064C98"/>
    <w:rsid w:val="00070149"/>
    <w:rsid w:val="00071C66"/>
    <w:rsid w:val="000740E4"/>
    <w:rsid w:val="000747C8"/>
    <w:rsid w:val="00076B3D"/>
    <w:rsid w:val="00076F23"/>
    <w:rsid w:val="00086320"/>
    <w:rsid w:val="000902BD"/>
    <w:rsid w:val="00092BBF"/>
    <w:rsid w:val="000960D0"/>
    <w:rsid w:val="000966B7"/>
    <w:rsid w:val="00097F39"/>
    <w:rsid w:val="000B1AF9"/>
    <w:rsid w:val="000B4762"/>
    <w:rsid w:val="000C0221"/>
    <w:rsid w:val="000C0A8B"/>
    <w:rsid w:val="000C31B3"/>
    <w:rsid w:val="000C78B7"/>
    <w:rsid w:val="000D3D50"/>
    <w:rsid w:val="000E734B"/>
    <w:rsid w:val="000F5DEB"/>
    <w:rsid w:val="00102580"/>
    <w:rsid w:val="001044EE"/>
    <w:rsid w:val="00105F15"/>
    <w:rsid w:val="001100E6"/>
    <w:rsid w:val="00111FAA"/>
    <w:rsid w:val="00112E34"/>
    <w:rsid w:val="00113597"/>
    <w:rsid w:val="00122517"/>
    <w:rsid w:val="001256FE"/>
    <w:rsid w:val="00125CE9"/>
    <w:rsid w:val="00125F07"/>
    <w:rsid w:val="00130877"/>
    <w:rsid w:val="001339A4"/>
    <w:rsid w:val="00142401"/>
    <w:rsid w:val="00183B21"/>
    <w:rsid w:val="001868A1"/>
    <w:rsid w:val="001937A1"/>
    <w:rsid w:val="001951D4"/>
    <w:rsid w:val="0019786B"/>
    <w:rsid w:val="001A2BF1"/>
    <w:rsid w:val="001B2271"/>
    <w:rsid w:val="001B60A4"/>
    <w:rsid w:val="001C0150"/>
    <w:rsid w:val="001C1078"/>
    <w:rsid w:val="001D0276"/>
    <w:rsid w:val="001E01DF"/>
    <w:rsid w:val="001F0AA4"/>
    <w:rsid w:val="001F4686"/>
    <w:rsid w:val="001F4ED6"/>
    <w:rsid w:val="00201B34"/>
    <w:rsid w:val="00231B0F"/>
    <w:rsid w:val="00231E15"/>
    <w:rsid w:val="00234A19"/>
    <w:rsid w:val="0023576C"/>
    <w:rsid w:val="00236109"/>
    <w:rsid w:val="00260DFA"/>
    <w:rsid w:val="002672BC"/>
    <w:rsid w:val="00267A33"/>
    <w:rsid w:val="00272003"/>
    <w:rsid w:val="002A1D26"/>
    <w:rsid w:val="002A2D9E"/>
    <w:rsid w:val="002A6E3B"/>
    <w:rsid w:val="002B0103"/>
    <w:rsid w:val="002B280E"/>
    <w:rsid w:val="002B5018"/>
    <w:rsid w:val="002D44F6"/>
    <w:rsid w:val="002E2A2C"/>
    <w:rsid w:val="002E38AD"/>
    <w:rsid w:val="002E48BE"/>
    <w:rsid w:val="002F04A9"/>
    <w:rsid w:val="002F3F65"/>
    <w:rsid w:val="0030080D"/>
    <w:rsid w:val="00301A7A"/>
    <w:rsid w:val="00301BEC"/>
    <w:rsid w:val="00313E9C"/>
    <w:rsid w:val="00314904"/>
    <w:rsid w:val="00315034"/>
    <w:rsid w:val="00317033"/>
    <w:rsid w:val="0031728E"/>
    <w:rsid w:val="0032017D"/>
    <w:rsid w:val="00327FBB"/>
    <w:rsid w:val="0033072F"/>
    <w:rsid w:val="00351384"/>
    <w:rsid w:val="0035139A"/>
    <w:rsid w:val="00354F94"/>
    <w:rsid w:val="003624C9"/>
    <w:rsid w:val="00377FD2"/>
    <w:rsid w:val="0038196D"/>
    <w:rsid w:val="00386A5B"/>
    <w:rsid w:val="003876E6"/>
    <w:rsid w:val="00387E69"/>
    <w:rsid w:val="00392020"/>
    <w:rsid w:val="003A0A73"/>
    <w:rsid w:val="003A6998"/>
    <w:rsid w:val="003C7508"/>
    <w:rsid w:val="003D02E3"/>
    <w:rsid w:val="003D67C1"/>
    <w:rsid w:val="003E047B"/>
    <w:rsid w:val="003E2689"/>
    <w:rsid w:val="003E6E96"/>
    <w:rsid w:val="003F200F"/>
    <w:rsid w:val="003F78A7"/>
    <w:rsid w:val="00400865"/>
    <w:rsid w:val="0040507E"/>
    <w:rsid w:val="00415368"/>
    <w:rsid w:val="00417046"/>
    <w:rsid w:val="00426905"/>
    <w:rsid w:val="0043033F"/>
    <w:rsid w:val="004335D5"/>
    <w:rsid w:val="00435226"/>
    <w:rsid w:val="004439EA"/>
    <w:rsid w:val="00446EDA"/>
    <w:rsid w:val="00454053"/>
    <w:rsid w:val="00454C1F"/>
    <w:rsid w:val="00454FFE"/>
    <w:rsid w:val="00461372"/>
    <w:rsid w:val="00481310"/>
    <w:rsid w:val="004941DE"/>
    <w:rsid w:val="0049618D"/>
    <w:rsid w:val="00497862"/>
    <w:rsid w:val="004A3FD3"/>
    <w:rsid w:val="004B04D1"/>
    <w:rsid w:val="004B1032"/>
    <w:rsid w:val="004B3DE1"/>
    <w:rsid w:val="004B7E50"/>
    <w:rsid w:val="004D04E1"/>
    <w:rsid w:val="004D2AC0"/>
    <w:rsid w:val="004D3581"/>
    <w:rsid w:val="004D55FE"/>
    <w:rsid w:val="004E2B59"/>
    <w:rsid w:val="004F29E4"/>
    <w:rsid w:val="004F4393"/>
    <w:rsid w:val="004F43E4"/>
    <w:rsid w:val="004F58C4"/>
    <w:rsid w:val="00501B05"/>
    <w:rsid w:val="00502446"/>
    <w:rsid w:val="005037DF"/>
    <w:rsid w:val="00510F36"/>
    <w:rsid w:val="00530C28"/>
    <w:rsid w:val="0053110F"/>
    <w:rsid w:val="00533E05"/>
    <w:rsid w:val="00536071"/>
    <w:rsid w:val="005369D0"/>
    <w:rsid w:val="0053794F"/>
    <w:rsid w:val="00543703"/>
    <w:rsid w:val="00551623"/>
    <w:rsid w:val="00554F31"/>
    <w:rsid w:val="00580CFF"/>
    <w:rsid w:val="00586BD7"/>
    <w:rsid w:val="00593F52"/>
    <w:rsid w:val="00596D7A"/>
    <w:rsid w:val="00596F95"/>
    <w:rsid w:val="005A4A0B"/>
    <w:rsid w:val="005B1FCD"/>
    <w:rsid w:val="005B5AE4"/>
    <w:rsid w:val="005C709D"/>
    <w:rsid w:val="005F229E"/>
    <w:rsid w:val="006056B4"/>
    <w:rsid w:val="006164A9"/>
    <w:rsid w:val="00624375"/>
    <w:rsid w:val="00632B01"/>
    <w:rsid w:val="006347D4"/>
    <w:rsid w:val="006353A9"/>
    <w:rsid w:val="006439E4"/>
    <w:rsid w:val="00652A81"/>
    <w:rsid w:val="006665C7"/>
    <w:rsid w:val="00670F77"/>
    <w:rsid w:val="00671D6C"/>
    <w:rsid w:val="00674850"/>
    <w:rsid w:val="0068332C"/>
    <w:rsid w:val="00684B02"/>
    <w:rsid w:val="00694838"/>
    <w:rsid w:val="006966C4"/>
    <w:rsid w:val="006A2C64"/>
    <w:rsid w:val="006A5CA6"/>
    <w:rsid w:val="006B3269"/>
    <w:rsid w:val="006C263F"/>
    <w:rsid w:val="006C30E0"/>
    <w:rsid w:val="006C68BE"/>
    <w:rsid w:val="006D071B"/>
    <w:rsid w:val="006D6F2E"/>
    <w:rsid w:val="006E0825"/>
    <w:rsid w:val="006E6D59"/>
    <w:rsid w:val="006E7D98"/>
    <w:rsid w:val="00714F14"/>
    <w:rsid w:val="007150B7"/>
    <w:rsid w:val="00720F44"/>
    <w:rsid w:val="00725555"/>
    <w:rsid w:val="00747EA8"/>
    <w:rsid w:val="00752A18"/>
    <w:rsid w:val="0075630C"/>
    <w:rsid w:val="00757798"/>
    <w:rsid w:val="00771321"/>
    <w:rsid w:val="00785504"/>
    <w:rsid w:val="007948F8"/>
    <w:rsid w:val="007B7986"/>
    <w:rsid w:val="007D2F6A"/>
    <w:rsid w:val="007D56DF"/>
    <w:rsid w:val="007D74FC"/>
    <w:rsid w:val="007E5F54"/>
    <w:rsid w:val="007F5072"/>
    <w:rsid w:val="007F57FC"/>
    <w:rsid w:val="007F5C56"/>
    <w:rsid w:val="00801DC2"/>
    <w:rsid w:val="0080527A"/>
    <w:rsid w:val="00811B01"/>
    <w:rsid w:val="00814D4F"/>
    <w:rsid w:val="00815567"/>
    <w:rsid w:val="00824013"/>
    <w:rsid w:val="00825E09"/>
    <w:rsid w:val="00834051"/>
    <w:rsid w:val="00840974"/>
    <w:rsid w:val="00843187"/>
    <w:rsid w:val="0084367A"/>
    <w:rsid w:val="00844907"/>
    <w:rsid w:val="00856FBA"/>
    <w:rsid w:val="00862410"/>
    <w:rsid w:val="00866409"/>
    <w:rsid w:val="00873D8C"/>
    <w:rsid w:val="00896BC7"/>
    <w:rsid w:val="008A1716"/>
    <w:rsid w:val="008A5EC8"/>
    <w:rsid w:val="008A61FE"/>
    <w:rsid w:val="008B30C6"/>
    <w:rsid w:val="008B5E56"/>
    <w:rsid w:val="008B71C5"/>
    <w:rsid w:val="008D1041"/>
    <w:rsid w:val="008D49CF"/>
    <w:rsid w:val="008D5FFA"/>
    <w:rsid w:val="008D68CB"/>
    <w:rsid w:val="008E1FC9"/>
    <w:rsid w:val="008E2BA8"/>
    <w:rsid w:val="008E4AF0"/>
    <w:rsid w:val="008F10C2"/>
    <w:rsid w:val="008F78BC"/>
    <w:rsid w:val="00904B98"/>
    <w:rsid w:val="00911FEE"/>
    <w:rsid w:val="0091660A"/>
    <w:rsid w:val="00920FFE"/>
    <w:rsid w:val="00923F5A"/>
    <w:rsid w:val="00945F3E"/>
    <w:rsid w:val="009606B5"/>
    <w:rsid w:val="009618C4"/>
    <w:rsid w:val="00965B98"/>
    <w:rsid w:val="009672A1"/>
    <w:rsid w:val="00972C6B"/>
    <w:rsid w:val="00973F35"/>
    <w:rsid w:val="009837F8"/>
    <w:rsid w:val="00987204"/>
    <w:rsid w:val="00994917"/>
    <w:rsid w:val="009957F0"/>
    <w:rsid w:val="0099649D"/>
    <w:rsid w:val="009A2F2A"/>
    <w:rsid w:val="009A41AE"/>
    <w:rsid w:val="009B008B"/>
    <w:rsid w:val="009B20A9"/>
    <w:rsid w:val="009B293E"/>
    <w:rsid w:val="009B3BF4"/>
    <w:rsid w:val="009B4C7A"/>
    <w:rsid w:val="009C7835"/>
    <w:rsid w:val="009D3ABA"/>
    <w:rsid w:val="009E49E3"/>
    <w:rsid w:val="009F5B78"/>
    <w:rsid w:val="00A024D9"/>
    <w:rsid w:val="00A06CCC"/>
    <w:rsid w:val="00A10A5C"/>
    <w:rsid w:val="00A11E08"/>
    <w:rsid w:val="00A14973"/>
    <w:rsid w:val="00A15459"/>
    <w:rsid w:val="00A2323C"/>
    <w:rsid w:val="00A24199"/>
    <w:rsid w:val="00A26E04"/>
    <w:rsid w:val="00A27DDA"/>
    <w:rsid w:val="00A32BCC"/>
    <w:rsid w:val="00A37DE0"/>
    <w:rsid w:val="00A43226"/>
    <w:rsid w:val="00A43409"/>
    <w:rsid w:val="00A43CC9"/>
    <w:rsid w:val="00A4528E"/>
    <w:rsid w:val="00A5236C"/>
    <w:rsid w:val="00A538FB"/>
    <w:rsid w:val="00A61813"/>
    <w:rsid w:val="00A61E62"/>
    <w:rsid w:val="00A625C7"/>
    <w:rsid w:val="00A659B6"/>
    <w:rsid w:val="00A6724D"/>
    <w:rsid w:val="00A727ED"/>
    <w:rsid w:val="00A8050E"/>
    <w:rsid w:val="00A80CFD"/>
    <w:rsid w:val="00A905D0"/>
    <w:rsid w:val="00A91E55"/>
    <w:rsid w:val="00AA5B22"/>
    <w:rsid w:val="00AB13B9"/>
    <w:rsid w:val="00AB2430"/>
    <w:rsid w:val="00AB4D84"/>
    <w:rsid w:val="00AC5AA8"/>
    <w:rsid w:val="00AC7CB9"/>
    <w:rsid w:val="00AD04A0"/>
    <w:rsid w:val="00AD0CF0"/>
    <w:rsid w:val="00AE0DD9"/>
    <w:rsid w:val="00AE1511"/>
    <w:rsid w:val="00AF55C6"/>
    <w:rsid w:val="00B022C7"/>
    <w:rsid w:val="00B05360"/>
    <w:rsid w:val="00B202DB"/>
    <w:rsid w:val="00B309C5"/>
    <w:rsid w:val="00B430BE"/>
    <w:rsid w:val="00B44544"/>
    <w:rsid w:val="00B5188C"/>
    <w:rsid w:val="00B52086"/>
    <w:rsid w:val="00B526C3"/>
    <w:rsid w:val="00B57345"/>
    <w:rsid w:val="00B61E60"/>
    <w:rsid w:val="00B62E0E"/>
    <w:rsid w:val="00B65486"/>
    <w:rsid w:val="00B73D07"/>
    <w:rsid w:val="00B81BF9"/>
    <w:rsid w:val="00B84527"/>
    <w:rsid w:val="00B90D9B"/>
    <w:rsid w:val="00B91ACC"/>
    <w:rsid w:val="00B93BD5"/>
    <w:rsid w:val="00B96179"/>
    <w:rsid w:val="00BA281F"/>
    <w:rsid w:val="00BA3759"/>
    <w:rsid w:val="00BB0110"/>
    <w:rsid w:val="00BB073B"/>
    <w:rsid w:val="00BB692B"/>
    <w:rsid w:val="00BC34BF"/>
    <w:rsid w:val="00BD085E"/>
    <w:rsid w:val="00BD6376"/>
    <w:rsid w:val="00BE7477"/>
    <w:rsid w:val="00BF2A5B"/>
    <w:rsid w:val="00BF7E64"/>
    <w:rsid w:val="00C039F4"/>
    <w:rsid w:val="00C17D34"/>
    <w:rsid w:val="00C263BA"/>
    <w:rsid w:val="00C302D3"/>
    <w:rsid w:val="00C313D2"/>
    <w:rsid w:val="00C35C0D"/>
    <w:rsid w:val="00C40F91"/>
    <w:rsid w:val="00C442D7"/>
    <w:rsid w:val="00C5445F"/>
    <w:rsid w:val="00C55ABC"/>
    <w:rsid w:val="00C60E46"/>
    <w:rsid w:val="00C61C97"/>
    <w:rsid w:val="00C61F75"/>
    <w:rsid w:val="00C7778B"/>
    <w:rsid w:val="00C77C4B"/>
    <w:rsid w:val="00C814A5"/>
    <w:rsid w:val="00C81CD5"/>
    <w:rsid w:val="00C8395C"/>
    <w:rsid w:val="00C90F7C"/>
    <w:rsid w:val="00C94241"/>
    <w:rsid w:val="00CB0147"/>
    <w:rsid w:val="00CB3C3E"/>
    <w:rsid w:val="00CB5FD1"/>
    <w:rsid w:val="00CC0355"/>
    <w:rsid w:val="00CC4B38"/>
    <w:rsid w:val="00CC512A"/>
    <w:rsid w:val="00CD1820"/>
    <w:rsid w:val="00CD7780"/>
    <w:rsid w:val="00CE25FB"/>
    <w:rsid w:val="00CF0B91"/>
    <w:rsid w:val="00CF1450"/>
    <w:rsid w:val="00CF2C4E"/>
    <w:rsid w:val="00D05670"/>
    <w:rsid w:val="00D1769C"/>
    <w:rsid w:val="00D178F5"/>
    <w:rsid w:val="00D31CE3"/>
    <w:rsid w:val="00D4798E"/>
    <w:rsid w:val="00D64E0F"/>
    <w:rsid w:val="00D64E67"/>
    <w:rsid w:val="00D7035F"/>
    <w:rsid w:val="00D746D0"/>
    <w:rsid w:val="00D82B71"/>
    <w:rsid w:val="00D87CA2"/>
    <w:rsid w:val="00D902D4"/>
    <w:rsid w:val="00DB0FAE"/>
    <w:rsid w:val="00DB1045"/>
    <w:rsid w:val="00DB613F"/>
    <w:rsid w:val="00DC3147"/>
    <w:rsid w:val="00DD28F2"/>
    <w:rsid w:val="00DD76B6"/>
    <w:rsid w:val="00DF72E9"/>
    <w:rsid w:val="00E01CC5"/>
    <w:rsid w:val="00E06DAE"/>
    <w:rsid w:val="00E07F48"/>
    <w:rsid w:val="00E14485"/>
    <w:rsid w:val="00E150B1"/>
    <w:rsid w:val="00E178E1"/>
    <w:rsid w:val="00E3108A"/>
    <w:rsid w:val="00E5180A"/>
    <w:rsid w:val="00E54864"/>
    <w:rsid w:val="00E56CE3"/>
    <w:rsid w:val="00E6061F"/>
    <w:rsid w:val="00E63E0A"/>
    <w:rsid w:val="00E63E4D"/>
    <w:rsid w:val="00E6503B"/>
    <w:rsid w:val="00E75161"/>
    <w:rsid w:val="00E77D73"/>
    <w:rsid w:val="00E821CA"/>
    <w:rsid w:val="00E96395"/>
    <w:rsid w:val="00EA1EC6"/>
    <w:rsid w:val="00EA4BA0"/>
    <w:rsid w:val="00EA63AB"/>
    <w:rsid w:val="00EA7873"/>
    <w:rsid w:val="00EB4F86"/>
    <w:rsid w:val="00EC45E4"/>
    <w:rsid w:val="00EC5832"/>
    <w:rsid w:val="00EE3067"/>
    <w:rsid w:val="00EE4B27"/>
    <w:rsid w:val="00EE6F51"/>
    <w:rsid w:val="00EF312E"/>
    <w:rsid w:val="00F01E94"/>
    <w:rsid w:val="00F066BA"/>
    <w:rsid w:val="00F135E4"/>
    <w:rsid w:val="00F22283"/>
    <w:rsid w:val="00F22B2B"/>
    <w:rsid w:val="00F23336"/>
    <w:rsid w:val="00F24F61"/>
    <w:rsid w:val="00F26F68"/>
    <w:rsid w:val="00F3078F"/>
    <w:rsid w:val="00F352D5"/>
    <w:rsid w:val="00F3599C"/>
    <w:rsid w:val="00F422B9"/>
    <w:rsid w:val="00F42D62"/>
    <w:rsid w:val="00F76427"/>
    <w:rsid w:val="00F80C9F"/>
    <w:rsid w:val="00F81891"/>
    <w:rsid w:val="00F81BC8"/>
    <w:rsid w:val="00F87051"/>
    <w:rsid w:val="00F87EAD"/>
    <w:rsid w:val="00F9000A"/>
    <w:rsid w:val="00F91D13"/>
    <w:rsid w:val="00F9417D"/>
    <w:rsid w:val="00F944C7"/>
    <w:rsid w:val="00FA1BD9"/>
    <w:rsid w:val="00FA5987"/>
    <w:rsid w:val="00FB32D5"/>
    <w:rsid w:val="00FC2291"/>
    <w:rsid w:val="00FD3998"/>
    <w:rsid w:val="00FD7A27"/>
    <w:rsid w:val="00FD7C63"/>
    <w:rsid w:val="00FE6B53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,"/>
  <w:listSeparator w:val=";"/>
  <w14:docId w14:val="6C85A04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B71C5"/>
    <w:pPr>
      <w:widowControl w:val="0"/>
      <w:suppressAutoHyphens/>
      <w:autoSpaceDN w:val="0"/>
      <w:spacing w:after="200"/>
    </w:pPr>
    <w:rPr>
      <w:rFonts w:ascii="Calibri" w:eastAsia="Times New Roman" w:hAnsi="Calibri" w:cs="Calibri"/>
      <w:kern w:val="3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8B71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B71C5"/>
    <w:rPr>
      <w:rFonts w:ascii="Calibri" w:eastAsia="Times New Roman" w:hAnsi="Calibri" w:cs="Calibri"/>
      <w:kern w:val="3"/>
      <w:lang w:val="en-US"/>
    </w:rPr>
  </w:style>
  <w:style w:type="paragraph" w:customStyle="1" w:styleId="Standard">
    <w:name w:val="Standard"/>
    <w:rsid w:val="008B71C5"/>
    <w:pPr>
      <w:suppressAutoHyphens/>
      <w:autoSpaceDN w:val="0"/>
      <w:spacing w:after="200"/>
    </w:pPr>
    <w:rPr>
      <w:rFonts w:ascii="Arial" w:eastAsia="Times New Roman" w:hAnsi="Arial" w:cs="Times New Roman"/>
      <w:kern w:val="3"/>
      <w:sz w:val="20"/>
      <w:szCs w:val="20"/>
      <w:lang w:val="en-US"/>
    </w:rPr>
  </w:style>
  <w:style w:type="paragraph" w:styleId="Akapitzlist">
    <w:name w:val="List Paragraph"/>
    <w:basedOn w:val="Standard"/>
    <w:uiPriority w:val="34"/>
    <w:qFormat/>
    <w:rsid w:val="008B71C5"/>
    <w:pPr>
      <w:ind w:left="720"/>
    </w:pPr>
  </w:style>
  <w:style w:type="numbering" w:customStyle="1" w:styleId="WWNum1">
    <w:name w:val="WWNum1"/>
    <w:rsid w:val="008B71C5"/>
  </w:style>
  <w:style w:type="paragraph" w:styleId="Tekstdymka">
    <w:name w:val="Balloon Text"/>
    <w:basedOn w:val="Normalny"/>
    <w:link w:val="TekstdymkaZnak"/>
    <w:uiPriority w:val="99"/>
    <w:semiHidden/>
    <w:unhideWhenUsed/>
    <w:rsid w:val="00FA59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5987"/>
    <w:rPr>
      <w:rFonts w:ascii="Segoe UI" w:eastAsia="Times New Roman" w:hAnsi="Segoe UI" w:cs="Segoe UI"/>
      <w:kern w:val="3"/>
      <w:sz w:val="18"/>
      <w:szCs w:val="18"/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73F3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73F3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73F35"/>
    <w:rPr>
      <w:rFonts w:ascii="Calibri" w:eastAsia="Times New Roman" w:hAnsi="Calibri" w:cs="Calibri"/>
      <w:kern w:val="3"/>
      <w:sz w:val="20"/>
      <w:szCs w:val="20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73F3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73F35"/>
    <w:rPr>
      <w:rFonts w:ascii="Calibri" w:eastAsia="Times New Roman" w:hAnsi="Calibri" w:cs="Calibri"/>
      <w:b/>
      <w:bCs/>
      <w:kern w:val="3"/>
      <w:sz w:val="20"/>
      <w:szCs w:val="20"/>
      <w:lang w:val="en-US"/>
    </w:rPr>
  </w:style>
  <w:style w:type="paragraph" w:styleId="Listapunktowana3">
    <w:name w:val="List Bullet 3"/>
    <w:basedOn w:val="Listapunktowana"/>
    <w:autoRedefine/>
    <w:rsid w:val="002E2A2C"/>
    <w:pPr>
      <w:widowControl/>
      <w:numPr>
        <w:ilvl w:val="12"/>
      </w:numPr>
      <w:suppressAutoHyphens w:val="0"/>
      <w:autoSpaceDN/>
      <w:spacing w:after="160" w:line="240" w:lineRule="auto"/>
      <w:ind w:left="1843" w:hanging="360"/>
      <w:contextualSpacing w:val="0"/>
      <w:jc w:val="both"/>
    </w:pPr>
    <w:rPr>
      <w:rFonts w:ascii="Tahoma" w:hAnsi="Tahoma" w:cs="Times New Roman"/>
      <w:b/>
      <w:kern w:val="0"/>
      <w:sz w:val="24"/>
      <w:szCs w:val="20"/>
      <w:lang w:val="pl-PL" w:eastAsia="pl-PL"/>
    </w:rPr>
  </w:style>
  <w:style w:type="paragraph" w:styleId="Listapunktowana">
    <w:name w:val="List Bullet"/>
    <w:basedOn w:val="Normalny"/>
    <w:uiPriority w:val="99"/>
    <w:semiHidden/>
    <w:unhideWhenUsed/>
    <w:rsid w:val="002E2A2C"/>
    <w:pPr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C78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C7835"/>
    <w:rPr>
      <w:rFonts w:ascii="Calibri" w:eastAsia="Times New Roman" w:hAnsi="Calibri" w:cs="Calibri"/>
      <w:kern w:val="3"/>
      <w:lang w:val="en-US"/>
    </w:rPr>
  </w:style>
  <w:style w:type="paragraph" w:styleId="Zwrotpoegnalny">
    <w:name w:val="Closing"/>
    <w:link w:val="ZwrotpoegnalnyZnak"/>
    <w:uiPriority w:val="99"/>
    <w:semiHidden/>
    <w:rsid w:val="00354F94"/>
    <w:pPr>
      <w:tabs>
        <w:tab w:val="left" w:pos="2835"/>
      </w:tabs>
      <w:spacing w:after="0" w:line="220" w:lineRule="exact"/>
    </w:pPr>
    <w:rPr>
      <w:rFonts w:ascii="Arial" w:eastAsia="Times New Roman" w:hAnsi="Arial" w:cs="Times New Roman"/>
      <w:sz w:val="20"/>
      <w:szCs w:val="20"/>
      <w:lang w:val="de-DE"/>
    </w:rPr>
  </w:style>
  <w:style w:type="character" w:customStyle="1" w:styleId="ZwrotpoegnalnyZnak">
    <w:name w:val="Zwrot pożegnalny Znak"/>
    <w:basedOn w:val="Domylnaczcionkaakapitu"/>
    <w:link w:val="Zwrotpoegnalny"/>
    <w:uiPriority w:val="99"/>
    <w:semiHidden/>
    <w:rsid w:val="00354F94"/>
    <w:rPr>
      <w:rFonts w:ascii="Arial" w:eastAsia="Times New Roman" w:hAnsi="Arial" w:cs="Times New Roman"/>
      <w:sz w:val="20"/>
      <w:szCs w:val="20"/>
      <w:lang w:val="de-DE"/>
    </w:rPr>
  </w:style>
  <w:style w:type="paragraph" w:styleId="Bezodstpw">
    <w:name w:val="No Spacing"/>
    <w:uiPriority w:val="1"/>
    <w:qFormat/>
    <w:rsid w:val="003D02E3"/>
    <w:pPr>
      <w:spacing w:after="0" w:line="240" w:lineRule="auto"/>
    </w:pPr>
    <w:rPr>
      <w:rFonts w:eastAsiaTheme="minorEastAsia"/>
      <w:lang w:eastAsia="pl-PL"/>
    </w:rPr>
  </w:style>
  <w:style w:type="paragraph" w:customStyle="1" w:styleId="Default">
    <w:name w:val="Default"/>
    <w:rsid w:val="00801DC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Wyrnieniedelikatne">
    <w:name w:val="Subtle Emphasis"/>
    <w:basedOn w:val="Domylnaczcionkaakapitu"/>
    <w:uiPriority w:val="19"/>
    <w:qFormat/>
    <w:rsid w:val="00A43409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71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DA6646-3B61-48F8-9267-65F71CA0C7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9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13T13:38:00Z</dcterms:created>
  <dcterms:modified xsi:type="dcterms:W3CDTF">2022-09-15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6dbec8-95a8-4638-9f5f-bd076536645c_Enabled">
    <vt:lpwstr>true</vt:lpwstr>
  </property>
  <property fmtid="{D5CDD505-2E9C-101B-9397-08002B2CF9AE}" pid="3" name="MSIP_Label_ff6dbec8-95a8-4638-9f5f-bd076536645c_SetDate">
    <vt:lpwstr>2022-07-11T10:52:15Z</vt:lpwstr>
  </property>
  <property fmtid="{D5CDD505-2E9C-101B-9397-08002B2CF9AE}" pid="4" name="MSIP_Label_ff6dbec8-95a8-4638-9f5f-bd076536645c_Method">
    <vt:lpwstr>Standard</vt:lpwstr>
  </property>
  <property fmtid="{D5CDD505-2E9C-101B-9397-08002B2CF9AE}" pid="5" name="MSIP_Label_ff6dbec8-95a8-4638-9f5f-bd076536645c_Name">
    <vt:lpwstr>Restricted - Default</vt:lpwstr>
  </property>
  <property fmtid="{D5CDD505-2E9C-101B-9397-08002B2CF9AE}" pid="6" name="MSIP_Label_ff6dbec8-95a8-4638-9f5f-bd076536645c_SiteId">
    <vt:lpwstr>5dbf1add-202a-4b8d-815b-bf0fb024e033</vt:lpwstr>
  </property>
  <property fmtid="{D5CDD505-2E9C-101B-9397-08002B2CF9AE}" pid="7" name="MSIP_Label_ff6dbec8-95a8-4638-9f5f-bd076536645c_ActionId">
    <vt:lpwstr>8d1f7dae-7262-477d-b0c9-3287bf6ce9f6</vt:lpwstr>
  </property>
  <property fmtid="{D5CDD505-2E9C-101B-9397-08002B2CF9AE}" pid="8" name="MSIP_Label_ff6dbec8-95a8-4638-9f5f-bd076536645c_ContentBits">
    <vt:lpwstr>0</vt:lpwstr>
  </property>
</Properties>
</file>